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Robotics Engineer Internship Position</w:t>
      </w:r>
    </w:p>
    <w:bookmarkEnd w:id="20"/>
    <w:p>
      <w:pPr>
        <w:pStyle w:val="BodyText"/>
      </w:pPr>
      <w:r>
        <w:t xml:space="preserve">May 26, 2024</w:t>
      </w:r>
    </w:p>
    <w:p>
      <w:pPr>
        <w:pStyle w:val="BodyText"/>
      </w:pPr>
      <w:r>
        <w:t xml:space="preserve">Human Resources Department</w:t>
      </w:r>
    </w:p>
    <w:p>
      <w:pPr>
        <w:pStyle w:val="BodyText"/>
      </w:pPr>
      <w:r>
        <w:t xml:space="preserve">Digital Innovations Malaysia Sdn Bhd</w:t>
      </w:r>
    </w:p>
    <w:p>
      <w:pPr>
        <w:pStyle w:val="BodyText"/>
      </w:pPr>
      <w:r>
        <w:t xml:space="preserve">No. 15, Jalan Teknologi, Technology Park Malaysia</w:t>
      </w:r>
    </w:p>
    <w:p>
      <w:pPr>
        <w:pStyle w:val="BodyText"/>
      </w:pPr>
      <w:r>
        <w:t xml:space="preserve">Kuala Lumpur, 50092, Malaysia</w:t>
      </w:r>
    </w:p>
    <w:bookmarkStart w:id="21" w:name="dear-hiring-manager"/>
    <w:p>
      <w:pPr>
        <w:pStyle w:val="Heading2"/>
      </w:pPr>
      <w:r>
        <w:t xml:space="preserve">Dear Hiring Manager,</w:t>
      </w:r>
    </w:p>
    <w:p>
      <w:pPr>
        <w:pStyle w:val="FirstParagraph"/>
      </w:pPr>
      <w:r>
        <w:t xml:space="preserve">I am writing to express my enthusiastic interest in the Robotics Engineer Internship position at Digital Innovations Malaysia Sdn Bhd, as advertised on LinkedIn. As a final-year undergraduate student in Mechatronics Engineering at Universiti Teknologi Malaysia (UTM), I have meticulously developed technical competencies and practical experience aligned with your company's mission to pioneer advanced robotics solutions in</w:t>
      </w:r>
      <w:r>
        <w:t xml:space="preserve"> </w:t>
      </w:r>
      <w:r>
        <w:rPr>
          <w:bCs/>
          <w:b/>
        </w:rPr>
        <w:t xml:space="preserve">Malaysia Kuala Lumpur</w:t>
      </w:r>
      <w:r>
        <w:t xml:space="preserve">'s burgeoning technology ecosystem. This</w:t>
      </w:r>
      <w:r>
        <w:t xml:space="preserve"> </w:t>
      </w:r>
      <w:r>
        <w:rPr>
          <w:iCs/>
          <w:i/>
        </w:rPr>
        <w:t xml:space="preserve">Internship Application Letter</w:t>
      </w:r>
      <w:r>
        <w:t xml:space="preserve"> </w:t>
      </w:r>
      <w:r>
        <w:t xml:space="preserve">serves as my formal submission to contribute to your team while gaining invaluable industry exposure in one of Southeast Asia's most dynamic innovation hubs.</w:t>
      </w:r>
    </w:p>
    <w:p>
      <w:pPr>
        <w:pStyle w:val="BodyText"/>
      </w:pPr>
      <w:r>
        <w:t xml:space="preserve">The rapidly evolving landscape of robotics and automation presents unprecedented opportunities for Malaysia to establish itself as a regional leader in smart manufacturing and intelligent systems. Having closely followed Digital Innovations Malaysia's work on autonomous mobile robots for warehouse logistics at the Petaling Jaya Industrial Park, I recognize how your projects directly support the national agenda outlined in</w:t>
      </w:r>
      <w:r>
        <w:t xml:space="preserve"> </w:t>
      </w:r>
      <w:r>
        <w:rPr>
          <w:iCs/>
          <w:i/>
        </w:rPr>
        <w:t xml:space="preserve">Malaysia Fourth Industrial Revolution (Industry 4.0) Strategic Roadmap</w:t>
      </w:r>
      <w:r>
        <w:t xml:space="preserve">. My academic journey has been intentionally structured to prepare me for this exact intersection of technical skill and strategic industry alignment. Courses such as Advanced Control Systems, Computer Vision, and Embedded Systems Development formed the foundation for my hands-on projects, including a ROS-based robotic arm that achieved 92% precision in object manipulation—directly applicable to your warehouse automation initiatives in</w:t>
      </w:r>
      <w:r>
        <w:t xml:space="preserve"> </w:t>
      </w:r>
      <w:r>
        <w:rPr>
          <w:bCs/>
          <w:b/>
        </w:rPr>
        <w:t xml:space="preserve">Malaysia Kuala Lumpur</w:t>
      </w:r>
      <w:r>
        <w:t xml:space="preserve">.</w:t>
      </w:r>
    </w:p>
    <w:p>
      <w:pPr>
        <w:pStyle w:val="BodyText"/>
      </w:pPr>
      <w:r>
        <w:t xml:space="preserve">My most significant project involved developing an AI-powered drone navigation system for agricultural monitoring at a pilot farm in Selangor. This required me to integrate Python-based path-planning algorithms with NVIDIA Jetson Nano hardware, optimize sensor fusion using LiDAR and thermal cameras, and implement real-time obstacle avoidance. Through this experience—documented in my portfolio (available upon request)—I mastered critical skills essential for your</w:t>
      </w:r>
      <w:r>
        <w:t xml:space="preserve"> </w:t>
      </w:r>
      <w:r>
        <w:rPr>
          <w:iCs/>
          <w:i/>
        </w:rPr>
        <w:t xml:space="preserve">Robotics Engineer</w:t>
      </w:r>
      <w:r>
        <w:t xml:space="preserve"> </w:t>
      </w:r>
      <w:r>
        <w:t xml:space="preserve">internship: ROS 2 navigation stacks, C++ programming for low-level control systems, and hardware-software co-design principles. The project culminated in a presentation to the Selangor Agri-Tech Cluster, where I articulated how such technology could enhance yield monitoring by 40% for local farmers—demonstrating my ability to connect technical work with tangible socio-economic impact in</w:t>
      </w:r>
      <w:r>
        <w:t xml:space="preserve"> </w:t>
      </w:r>
      <w:r>
        <w:rPr>
          <w:bCs/>
          <w:b/>
        </w:rPr>
        <w:t xml:space="preserve">Malaysia Kuala Lumpur</w:t>
      </w:r>
      <w:r>
        <w:t xml:space="preserve">'s context.</w:t>
      </w:r>
    </w:p>
    <w:p>
      <w:pPr>
        <w:pStyle w:val="BodyText"/>
      </w:pPr>
      <w:r>
        <w:t xml:space="preserve">I am particularly drawn to Digital Innovations Malaysia's commitment to talent development within our nation. Your "NextGen Robotics Talent Program" resonates deeply with my career vision, as I aspire to become a certified robotics specialist contributing to Malaysia's digital transformation. Unlike theoretical academic programs, your internship structure emphasizes hands-on work with industry-standard tools like Gazebo simulation environments and FANUC industrial robots—exactly the practical exposure I seek. Having volunteered at the KL Tech Hub's robotics workshop for secondary students last year, I witnessed firsthand how mentorship shapes future engineers; I am eager to reciprocate that knowledge while learning from your senior team.</w:t>
      </w:r>
    </w:p>
    <w:p>
      <w:pPr>
        <w:pStyle w:val="BodyText"/>
      </w:pPr>
      <w:r>
        <w:t xml:space="preserve">My adaptability to multicultural environments is another asset I bring to your</w:t>
      </w:r>
      <w:r>
        <w:t xml:space="preserve"> </w:t>
      </w:r>
      <w:r>
        <w:rPr>
          <w:bCs/>
          <w:b/>
        </w:rPr>
        <w:t xml:space="preserve">Malaysia Kuala Lumpur</w:t>
      </w:r>
      <w:r>
        <w:t xml:space="preserve"> </w:t>
      </w:r>
      <w:r>
        <w:t xml:space="preserve">operations. As a participant in the ASEAN Robotics Challenge 2023 (held in Singapore), I collaborated with teams from Thailand and Indonesia, navigating language barriers while coding shared ROS packages. This experience taught me that successful robotics development requires not just technical excellence but also cross-cultural communication—vital for a multinational company operating across Southeast Asia. Additionally, my proficiency in Malay (B1 level) and English (C1) ensures seamless integration into both local and international project teams at your Kuala Lumpur headquarters.</w:t>
      </w:r>
    </w:p>
    <w:p>
      <w:pPr>
        <w:pStyle w:val="BodyText"/>
      </w:pPr>
      <w:r>
        <w:t xml:space="preserve">What truly excites me about this internship is the opportunity to contribute to projects that will shape Malaysia's industrial future. I've studied how your recent deployment of collaborative robots (cobots) in a Petaling Jaya automotive supplier has reduced assembly errors by 27%—a metric directly reflecting the operational excellence your company champions. My academic research on predictive maintenance for robotic arms, conducted under Professor Lee at UTM, aligns precisely with this initiative. I am confident that my background in machine learning applications for robotics and experience with industrial protocols (Modbus TCP, EtherCAT) would enable me to add immediate value to your team within the first month.</w:t>
      </w:r>
    </w:p>
    <w:p>
      <w:pPr>
        <w:pStyle w:val="BodyText"/>
      </w:pPr>
      <w:r>
        <w:t xml:space="preserve">Furthermore, I understand that the success of robotics projects in Malaysia hinges on understanding local infrastructure constraints. Unlike Western markets, our urban environments feature dense high-rise structures and variable power grids—challenges my project addressing drone delivery logistics in KL's city center directly tackled. My solution incorporated solar-powered battery swaps and GPS-denied navigation using SLAM (Simultaneous Localization and Mapping), techniques highly relevant to your mobile robotics work in Malaysia's unique urban settings. This contextual awareness distinguishes my approach from generic international candidates.</w:t>
      </w:r>
    </w:p>
    <w:p>
      <w:pPr>
        <w:pStyle w:val="BodyText"/>
      </w:pPr>
      <w:r>
        <w:t xml:space="preserve">As I prepare to graduate with honors this July, I seek an internship that bridges academic rigor with real-world industry challenges—exactly what Digital Innovations Malaysia offers. Your company's reputation for fostering innovation while nurturing young talent makes it the ideal environment for me to grow as a</w:t>
      </w:r>
      <w:r>
        <w:t xml:space="preserve"> </w:t>
      </w:r>
      <w:r>
        <w:rPr>
          <w:iCs/>
          <w:i/>
        </w:rPr>
        <w:t xml:space="preserve">Robotics Engineer</w:t>
      </w:r>
      <w:r>
        <w:t xml:space="preserve">. I have attached my resume detailing further projects, including my work on an autonomous cleaning robot that won UTM's Innovation Award 2023.</w:t>
      </w:r>
    </w:p>
    <w:p>
      <w:pPr>
        <w:pStyle w:val="BodyText"/>
      </w:pPr>
      <w:r>
        <w:t xml:space="preserve">I would welcome the opportunity to discuss how my technical skills in ROS development, embedded systems programming, and AI integration can support your current initiatives in</w:t>
      </w:r>
      <w:r>
        <w:t xml:space="preserve"> </w:t>
      </w:r>
      <w:r>
        <w:rPr>
          <w:bCs/>
          <w:b/>
        </w:rPr>
        <w:t xml:space="preserve">Malaysia Kuala Lumpur</w:t>
      </w:r>
      <w:r>
        <w:t xml:space="preserve">. Thank you for considering this</w:t>
      </w:r>
      <w:r>
        <w:t xml:space="preserve"> </w:t>
      </w:r>
      <w:r>
        <w:rPr>
          <w:iCs/>
          <w:i/>
        </w:rPr>
        <w:t xml:space="preserve">Internship Application Letter</w:t>
      </w:r>
      <w:r>
        <w:t xml:space="preserve">. I am available for an interview at your earliest convenience and can be reached via email at ahmed.sani@student.utm.my or mobile +6012-345 6789.</w:t>
      </w:r>
    </w:p>
    <w:p>
      <w:pPr>
        <w:pStyle w:val="BodyText"/>
      </w:pPr>
      <w:r>
        <w:t xml:space="preserve">Sincerely,</w:t>
      </w:r>
    </w:p>
    <w:p>
      <w:pPr>
        <w:pStyle w:val="BodyText"/>
      </w:pPr>
      <w:r>
        <w:br/>
      </w:r>
      <w:r>
        <w:br/>
      </w:r>
    </w:p>
    <w:p>
      <w:pPr>
        <w:pStyle w:val="BodyText"/>
      </w:pPr>
      <w:r>
        <w:t xml:space="preserve">Ahmed Sani</w:t>
      </w:r>
    </w:p>
    <w:p>
      <w:pPr>
        <w:pStyle w:val="BodyText"/>
      </w:pPr>
      <w:r>
        <w:t xml:space="preserve">Final-Year Mechatronics Engineering Student</w:t>
      </w:r>
    </w:p>
    <w:p>
      <w:pPr>
        <w:pStyle w:val="BodyText"/>
      </w:pPr>
      <w:r>
        <w:t xml:space="preserve">Universiti Teknologi Malaysia (UTM)</w:t>
      </w:r>
    </w:p>
    <w:p>
      <w:pPr>
        <w:pStyle w:val="BodyText"/>
      </w:pPr>
      <w:r>
        <w:rPr>
          <w:bCs/>
          <w:b/>
        </w:rPr>
        <w:t xml:space="preserve">Note:</w:t>
      </w:r>
      <w:r>
        <w:t xml:space="preserve"> </w:t>
      </w:r>
      <w:r>
        <w:t xml:space="preserve">This letter is submitted as part of my formal application for the Robotics Engineer Internship at Digital Innovations Malaysia Sdn Bhd, aligning with my commitment to contributing to Malaysia's technological advancement in Kuala Lumpu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9T19:40:52Z</dcterms:created>
  <dcterms:modified xsi:type="dcterms:W3CDTF">2026-07-19T19:40:52Z</dcterms:modified>
</cp:coreProperties>
</file>

<file path=docProps/custom.xml><?xml version="1.0" encoding="utf-8"?>
<Properties xmlns="http://schemas.openxmlformats.org/officeDocument/2006/custom-properties" xmlns:vt="http://schemas.openxmlformats.org/officeDocument/2006/docPropsVTypes"/>
</file>